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12A0FCF4" w:rsidR="00A6405A" w:rsidRDefault="00E96032" w:rsidP="00783CCF">
      <w:pPr>
        <w:spacing w:line="360" w:lineRule="auto"/>
        <w:ind w:firstLine="720"/>
        <w:rPr>
          <w:rFonts w:ascii="Arial" w:hAnsi="Arial" w:cs="Arial"/>
          <w:sz w:val="22"/>
          <w:szCs w:val="20"/>
        </w:rPr>
      </w:pPr>
      <w:r w:rsidRPr="00E96032">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r w:rsidR="00783CCF" w:rsidRPr="00783CCF">
        <w:rPr>
          <w:rFonts w:ascii="Arial" w:hAnsi="Arial" w:cs="Arial"/>
          <w:sz w:val="22"/>
          <w:szCs w:val="20"/>
        </w:rPr>
        <w:t>.</w:t>
      </w:r>
    </w:p>
    <w:p w14:paraId="7FE50821" w14:textId="77777777" w:rsidR="00E96032" w:rsidRPr="00332F88" w:rsidRDefault="00E96032" w:rsidP="00E96032">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lastRenderedPageBreak/>
        <w:t>            Through multiple experiments, we discovered that using more than ten years of data decreased network accuracy, while two or fewer years of data were not comprehensive enough 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w:t>
      </w:r>
      <w:r w:rsidRPr="00783CCF">
        <w:rPr>
          <w:rFonts w:ascii="Arial" w:hAnsi="Arial" w:cs="Arial"/>
          <w:sz w:val="22"/>
          <w:szCs w:val="20"/>
        </w:rPr>
        <w:lastRenderedPageBreak/>
        <w:t xml:space="preserve">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We tested LSTM networks using data from the 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lastRenderedPageBreak/>
        <w:tab/>
        <w:t>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 xml:space="preserve">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w:t>
      </w:r>
      <w:r w:rsidRPr="00783CCF">
        <w:rPr>
          <w:rFonts w:ascii="Arial" w:hAnsi="Arial" w:cs="Arial"/>
          <w:sz w:val="22"/>
          <w:szCs w:val="20"/>
        </w:rPr>
        <w:lastRenderedPageBreak/>
        <w:t>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455EBA12" w14:textId="47523BEE" w:rsidR="00783CCF" w:rsidRDefault="00E96032" w:rsidP="00783CCF">
      <w:pPr>
        <w:spacing w:line="360" w:lineRule="auto"/>
        <w:rPr>
          <w:rFonts w:ascii="Arial" w:hAnsi="Arial" w:cs="Arial"/>
          <w:sz w:val="22"/>
          <w:szCs w:val="20"/>
        </w:rPr>
      </w:pPr>
      <w:r w:rsidRPr="00E96032">
        <w:rPr>
          <w:rFonts w:ascii="Arial" w:hAnsi="Arial" w:cs="Arial"/>
          <w:sz w:val="22"/>
          <w:szCs w:val="20"/>
        </w:rPr>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Missing data made up approximately 5% of the data used for testing. Synthetic and observational wind data were then split into training and testing groups and normalized using min-max normalization.</w:t>
      </w:r>
    </w:p>
    <w:p w14:paraId="5D59E357" w14:textId="77777777" w:rsidR="00E96032" w:rsidRPr="00783CCF" w:rsidRDefault="00E96032"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33B46CE6" w14:textId="268EBC1C" w:rsidR="00804484" w:rsidRDefault="0080448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Laurie, Carol. “Exploring Offshore Wind Energy Opportunities in the Great Lakes.” </w:t>
      </w:r>
      <w:r w:rsidRPr="00804484">
        <w:rPr>
          <w:rFonts w:ascii="Arial" w:hAnsi="Arial" w:cs="Arial"/>
          <w:i/>
          <w:iCs/>
          <w:color w:val="000000"/>
          <w:sz w:val="22"/>
          <w:szCs w:val="22"/>
        </w:rPr>
        <w:t>National Renewable Energy Laboratory</w:t>
      </w:r>
      <w:r w:rsidRPr="00804484">
        <w:rPr>
          <w:rFonts w:ascii="Arial" w:hAnsi="Arial" w:cs="Arial"/>
          <w:color w:val="000000"/>
          <w:sz w:val="22"/>
          <w:szCs w:val="22"/>
        </w:rPr>
        <w:t xml:space="preserve">, </w:t>
      </w:r>
      <w:r w:rsidR="00E376D6">
        <w:rPr>
          <w:rFonts w:ascii="Arial" w:hAnsi="Arial" w:cs="Arial"/>
          <w:color w:val="000000"/>
          <w:sz w:val="22"/>
          <w:szCs w:val="22"/>
        </w:rPr>
        <w:t>26 Jun</w:t>
      </w:r>
      <w:r w:rsidR="00807BA8">
        <w:rPr>
          <w:rFonts w:ascii="Arial" w:hAnsi="Arial" w:cs="Arial"/>
          <w:color w:val="000000"/>
          <w:sz w:val="22"/>
          <w:szCs w:val="22"/>
        </w:rPr>
        <w:t>.</w:t>
      </w:r>
      <w:r w:rsidR="00E376D6">
        <w:rPr>
          <w:rFonts w:ascii="Arial" w:hAnsi="Arial" w:cs="Arial"/>
          <w:color w:val="000000"/>
          <w:sz w:val="22"/>
          <w:szCs w:val="22"/>
        </w:rPr>
        <w:t xml:space="preserve"> 2023, </w:t>
      </w:r>
      <w:r w:rsidRPr="00804484">
        <w:rPr>
          <w:rFonts w:ascii="Arial" w:hAnsi="Arial" w:cs="Arial"/>
          <w:color w:val="000000"/>
          <w:sz w:val="22"/>
          <w:szCs w:val="22"/>
        </w:rPr>
        <w:t>www.nrel.gov/news/program/2023/exploring-offshore-wind-energy-opportunities-in-the-great-lakes.html</w:t>
      </w:r>
      <w:r w:rsidR="00807BA8">
        <w:rPr>
          <w:rFonts w:ascii="Arial" w:hAnsi="Arial" w:cs="Arial"/>
          <w:color w:val="000000"/>
          <w:sz w:val="22"/>
          <w:szCs w:val="22"/>
        </w:rPr>
        <w:t>. Accessed 2 Oct. 2024.</w:t>
      </w:r>
    </w:p>
    <w:p w14:paraId="663DC9EB" w14:textId="078EB267" w:rsidR="00804484" w:rsidRDefault="00804484" w:rsidP="00AA3167">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Musial, Walter, et al. </w:t>
      </w:r>
      <w:r w:rsidRPr="00804484">
        <w:rPr>
          <w:rFonts w:ascii="Arial" w:hAnsi="Arial" w:cs="Arial"/>
          <w:i/>
          <w:iCs/>
          <w:color w:val="000000"/>
          <w:sz w:val="22"/>
          <w:szCs w:val="22"/>
        </w:rPr>
        <w:t>Great Lakes Wind Energy Challenges and Opportunities Assessment</w:t>
      </w:r>
      <w:r w:rsidRPr="00804484">
        <w:rPr>
          <w:rFonts w:ascii="Arial" w:hAnsi="Arial" w:cs="Arial"/>
          <w:color w:val="000000"/>
          <w:sz w:val="22"/>
          <w:szCs w:val="22"/>
        </w:rPr>
        <w:t>. National Renewable Energy Laboratory, 2023, https://doi.org/10.2172/1968585</w:t>
      </w:r>
    </w:p>
    <w:p w14:paraId="24735961" w14:textId="43628040" w:rsidR="002231D9" w:rsidRDefault="00E376D6" w:rsidP="002231D9">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w:t>
      </w:r>
      <w:r w:rsidR="002231D9" w:rsidRPr="00E376D6">
        <w:rPr>
          <w:rFonts w:ascii="Arial" w:hAnsi="Arial" w:cs="Arial"/>
          <w:color w:val="000000"/>
          <w:sz w:val="22"/>
          <w:szCs w:val="22"/>
        </w:rPr>
        <w:t>Great Lakes Wind Energy Feasibility</w:t>
      </w:r>
      <w:r w:rsidR="002231D9">
        <w:rPr>
          <w:rFonts w:ascii="Arial" w:hAnsi="Arial" w:cs="Arial"/>
          <w:i/>
          <w:iCs/>
          <w:color w:val="000000"/>
          <w:sz w:val="22"/>
          <w:szCs w:val="22"/>
        </w:rPr>
        <w:t xml:space="preserve"> </w:t>
      </w:r>
      <w:r w:rsidR="002231D9" w:rsidRPr="00E376D6">
        <w:rPr>
          <w:rFonts w:ascii="Arial" w:hAnsi="Arial" w:cs="Arial"/>
          <w:color w:val="000000"/>
          <w:sz w:val="22"/>
          <w:szCs w:val="22"/>
        </w:rPr>
        <w:t>Study</w:t>
      </w:r>
      <w:r w:rsidR="002231D9">
        <w:rPr>
          <w:rFonts w:ascii="Arial" w:hAnsi="Arial" w:cs="Arial"/>
          <w:color w:val="000000"/>
          <w:sz w:val="22"/>
          <w:szCs w:val="22"/>
        </w:rPr>
        <w:t>.</w:t>
      </w:r>
      <w:r>
        <w:rPr>
          <w:rFonts w:ascii="Arial" w:hAnsi="Arial" w:cs="Arial"/>
          <w:color w:val="000000"/>
          <w:sz w:val="22"/>
          <w:szCs w:val="22"/>
        </w:rPr>
        <w:t>”</w:t>
      </w:r>
      <w:r w:rsidR="002231D9">
        <w:rPr>
          <w:rFonts w:ascii="Arial" w:hAnsi="Arial" w:cs="Arial"/>
          <w:color w:val="000000"/>
          <w:sz w:val="22"/>
          <w:szCs w:val="22"/>
        </w:rPr>
        <w:t xml:space="preserve"> </w:t>
      </w:r>
      <w:r w:rsidR="002231D9" w:rsidRPr="00E376D6">
        <w:rPr>
          <w:rFonts w:ascii="Arial" w:hAnsi="Arial" w:cs="Arial"/>
          <w:i/>
          <w:iCs/>
          <w:color w:val="000000"/>
          <w:sz w:val="22"/>
          <w:szCs w:val="22"/>
        </w:rPr>
        <w:t>New York State Energy Research and Development Authority</w:t>
      </w:r>
      <w:r w:rsidR="002231D9">
        <w:rPr>
          <w:rFonts w:ascii="Arial" w:hAnsi="Arial" w:cs="Arial"/>
          <w:color w:val="000000"/>
          <w:sz w:val="22"/>
          <w:szCs w:val="22"/>
        </w:rPr>
        <w:t>, www.nyserda.ny.gov/All-Programs/Clean-Energy-Standard/Clean-Energy-Standard-Resources/Great-Lakes-Wind-Feasibility-Study</w:t>
      </w:r>
      <w:r w:rsidR="00807BA8">
        <w:rPr>
          <w:rFonts w:ascii="Arial" w:hAnsi="Arial" w:cs="Arial"/>
          <w:color w:val="000000"/>
          <w:sz w:val="22"/>
          <w:szCs w:val="22"/>
        </w:rPr>
        <w:t>. Accessed 2 Oct. 2024.</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3A23DA4D" w:rsidR="00783CCF" w:rsidRPr="00783CCF" w:rsidRDefault="00C7707F" w:rsidP="00783CCF">
      <w:pPr>
        <w:numPr>
          <w:ilvl w:val="0"/>
          <w:numId w:val="15"/>
        </w:numPr>
        <w:spacing w:line="360" w:lineRule="auto"/>
        <w:textAlignment w:val="baseline"/>
        <w:rPr>
          <w:rFonts w:ascii="Arial" w:eastAsia="Times New Roman" w:hAnsi="Arial" w:cs="Arial"/>
          <w:color w:val="000000"/>
          <w:sz w:val="22"/>
        </w:rPr>
      </w:pPr>
      <w:r w:rsidRPr="00C7707F">
        <w:rPr>
          <w:rFonts w:ascii="Arial" w:eastAsia="Times New Roman" w:hAnsi="Arial" w:cs="Arial"/>
          <w:color w:val="000000"/>
          <w:sz w:val="22"/>
        </w:rPr>
        <w:t xml:space="preserve">Standridge, Charles. </w:t>
      </w:r>
      <w:r w:rsidRPr="00C7707F">
        <w:rPr>
          <w:rFonts w:ascii="Arial" w:eastAsia="Times New Roman" w:hAnsi="Arial" w:cs="Arial"/>
          <w:i/>
          <w:iCs/>
          <w:color w:val="000000"/>
          <w:sz w:val="22"/>
        </w:rPr>
        <w:t>Lake Michigan Buoy near Muskegon, MI / Raw Data</w:t>
      </w:r>
      <w:r w:rsidRPr="00C7707F">
        <w:rPr>
          <w:rFonts w:ascii="Arial" w:eastAsia="Times New Roman" w:hAnsi="Arial" w:cs="Arial"/>
          <w:color w:val="000000"/>
          <w:sz w:val="22"/>
        </w:rPr>
        <w:t xml:space="preserve">. 2023, </w:t>
      </w:r>
      <w:r w:rsidR="00AA3167" w:rsidRPr="00C7707F">
        <w:rPr>
          <w:rFonts w:ascii="Arial" w:eastAsia="Times New Roman" w:hAnsi="Arial" w:cs="Arial"/>
          <w:color w:val="000000"/>
          <w:sz w:val="22"/>
        </w:rPr>
        <w:t>United States</w:t>
      </w:r>
      <w:r w:rsidR="00AA3167">
        <w:rPr>
          <w:rFonts w:ascii="Arial" w:eastAsia="Times New Roman" w:hAnsi="Arial" w:cs="Arial"/>
          <w:color w:val="000000"/>
          <w:sz w:val="22"/>
        </w:rPr>
        <w:t>,</w:t>
      </w:r>
      <w:r w:rsidR="00AA3167" w:rsidRPr="00C7707F">
        <w:rPr>
          <w:rFonts w:ascii="Arial" w:eastAsia="Times New Roman" w:hAnsi="Arial" w:cs="Arial"/>
          <w:color w:val="000000"/>
          <w:sz w:val="22"/>
        </w:rPr>
        <w:t xml:space="preserve"> </w:t>
      </w:r>
      <w:r w:rsidRPr="00C7707F">
        <w:rPr>
          <w:rFonts w:ascii="Arial" w:eastAsia="Times New Roman" w:hAnsi="Arial" w:cs="Arial"/>
          <w:color w:val="000000"/>
          <w:sz w:val="22"/>
        </w:rPr>
        <w:t>https://doi.org</w:t>
      </w:r>
      <w:r w:rsidR="001527E9">
        <w:rPr>
          <w:rFonts w:ascii="Arial" w:eastAsia="Times New Roman" w:hAnsi="Arial" w:cs="Arial"/>
          <w:color w:val="000000"/>
          <w:sz w:val="22"/>
        </w:rPr>
        <w:t>/</w:t>
      </w:r>
      <w:r w:rsidRPr="00C7707F">
        <w:rPr>
          <w:rFonts w:ascii="Arial" w:eastAsia="Times New Roman" w:hAnsi="Arial" w:cs="Arial"/>
          <w:color w:val="000000"/>
          <w:sz w:val="22"/>
        </w:rPr>
        <w:t>10.21947/1877893</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3C55B2EF" w:rsidR="00783CCF" w:rsidRPr="00783CCF" w:rsidRDefault="001527E9" w:rsidP="00783CCF">
      <w:pPr>
        <w:numPr>
          <w:ilvl w:val="0"/>
          <w:numId w:val="15"/>
        </w:numPr>
        <w:spacing w:line="360" w:lineRule="auto"/>
        <w:textAlignment w:val="baseline"/>
        <w:rPr>
          <w:rFonts w:ascii="Arial" w:eastAsia="Times New Roman" w:hAnsi="Arial" w:cs="Arial"/>
          <w:color w:val="000000"/>
          <w:sz w:val="22"/>
        </w:rPr>
      </w:pPr>
      <w:r w:rsidRPr="001527E9">
        <w:rPr>
          <w:rFonts w:ascii="Arial" w:eastAsia="Times New Roman" w:hAnsi="Arial" w:cs="Arial"/>
          <w:color w:val="000000"/>
          <w:sz w:val="22"/>
        </w:rPr>
        <w:t xml:space="preserve">Wycoff, Alex, “Wind Speed Prediction with Synthetic Data.” GitHub. </w:t>
      </w:r>
      <w:r w:rsidR="00807BA8">
        <w:rPr>
          <w:rFonts w:ascii="Arial" w:eastAsia="Times New Roman" w:hAnsi="Arial" w:cs="Arial"/>
          <w:color w:val="000000"/>
          <w:sz w:val="22"/>
        </w:rPr>
        <w:t>www.</w:t>
      </w:r>
      <w:r w:rsidRPr="001527E9">
        <w:rPr>
          <w:rFonts w:ascii="Arial" w:eastAsia="Times New Roman" w:hAnsi="Arial" w:cs="Arial"/>
          <w:color w:val="000000"/>
          <w:sz w:val="22"/>
        </w:rPr>
        <w:t>github.com/alexwycoff/windspeed</w:t>
      </w:r>
      <w:r w:rsidR="00807BA8">
        <w:rPr>
          <w:rFonts w:ascii="Arial" w:eastAsia="Times New Roman" w:hAnsi="Arial" w:cs="Arial"/>
          <w:color w:val="000000"/>
          <w:sz w:val="22"/>
        </w:rPr>
        <w:t>. Accessed 2 Oct. 2024.</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proofErr w:type="spellStart"/>
      <w:r w:rsidRPr="00783CCF">
        <w:rPr>
          <w:rFonts w:ascii="Arial" w:eastAsia="Times New Roman" w:hAnsi="Arial" w:cs="Arial"/>
          <w:color w:val="000000"/>
          <w:sz w:val="22"/>
        </w:rPr>
        <w:t>Kingma</w:t>
      </w:r>
      <w:proofErr w:type="spellEnd"/>
      <w:r w:rsidRPr="00783CCF">
        <w:rPr>
          <w:rFonts w:ascii="Arial" w:eastAsia="Times New Roman" w:hAnsi="Arial" w:cs="Arial"/>
          <w:color w:val="000000"/>
          <w:sz w:val="22"/>
        </w:rPr>
        <w:t xml:space="preserve">, </w:t>
      </w:r>
      <w:proofErr w:type="spellStart"/>
      <w:r w:rsidRPr="00783CCF">
        <w:rPr>
          <w:rFonts w:ascii="Arial" w:eastAsia="Times New Roman" w:hAnsi="Arial" w:cs="Arial"/>
          <w:color w:val="000000"/>
          <w:sz w:val="22"/>
        </w:rPr>
        <w:t>Diederik</w:t>
      </w:r>
      <w:proofErr w:type="spellEnd"/>
      <w:r w:rsidRPr="00783CCF">
        <w:rPr>
          <w:rFonts w:ascii="Arial" w:eastAsia="Times New Roman" w:hAnsi="Arial" w:cs="Arial"/>
          <w:color w:val="000000"/>
          <w:sz w:val="22"/>
        </w:rPr>
        <w:t xml:space="preserve">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lastRenderedPageBreak/>
        <w:drawing>
          <wp:inline distT="0" distB="0" distL="0" distR="0" wp14:anchorId="4AEE8BE9" wp14:editId="3ADCC21C">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as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E793E" w14:textId="77777777" w:rsidR="00454EFD" w:rsidRDefault="00454EFD" w:rsidP="00DA501B">
      <w:r>
        <w:separator/>
      </w:r>
    </w:p>
  </w:endnote>
  <w:endnote w:type="continuationSeparator" w:id="0">
    <w:p w14:paraId="575B6167" w14:textId="77777777" w:rsidR="00454EFD" w:rsidRDefault="00454EFD"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8D914" w14:textId="77777777" w:rsidR="00454EFD" w:rsidRDefault="00454EFD" w:rsidP="00DA501B">
      <w:r>
        <w:separator/>
      </w:r>
    </w:p>
  </w:footnote>
  <w:footnote w:type="continuationSeparator" w:id="0">
    <w:p w14:paraId="34C83CDE" w14:textId="77777777" w:rsidR="00454EFD" w:rsidRDefault="00454EFD"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D5860"/>
    <w:multiLevelType w:val="multilevel"/>
    <w:tmpl w:val="33106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654F2"/>
    <w:multiLevelType w:val="multilevel"/>
    <w:tmpl w:val="2D986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8"/>
  </w:num>
  <w:num w:numId="8" w16cid:durableId="271788137">
    <w:abstractNumId w:val="13"/>
  </w:num>
  <w:num w:numId="9" w16cid:durableId="1024282451">
    <w:abstractNumId w:val="17"/>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 w:numId="18" w16cid:durableId="393747370">
    <w:abstractNumId w:val="16"/>
  </w:num>
  <w:num w:numId="19" w16cid:durableId="10687241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07F7"/>
    <w:rsid w:val="00092BC5"/>
    <w:rsid w:val="000A5B9E"/>
    <w:rsid w:val="000B3B8F"/>
    <w:rsid w:val="000C4E91"/>
    <w:rsid w:val="000C7D3A"/>
    <w:rsid w:val="00122C12"/>
    <w:rsid w:val="00125A54"/>
    <w:rsid w:val="0013096C"/>
    <w:rsid w:val="00135128"/>
    <w:rsid w:val="00142727"/>
    <w:rsid w:val="0015130A"/>
    <w:rsid w:val="001527E9"/>
    <w:rsid w:val="001548BD"/>
    <w:rsid w:val="00165D24"/>
    <w:rsid w:val="001740AD"/>
    <w:rsid w:val="00180668"/>
    <w:rsid w:val="001846D1"/>
    <w:rsid w:val="0019296C"/>
    <w:rsid w:val="001A022E"/>
    <w:rsid w:val="001A5AB1"/>
    <w:rsid w:val="001B0677"/>
    <w:rsid w:val="001B26FF"/>
    <w:rsid w:val="001B7600"/>
    <w:rsid w:val="001C459E"/>
    <w:rsid w:val="001E5FCD"/>
    <w:rsid w:val="001F0A5E"/>
    <w:rsid w:val="00212494"/>
    <w:rsid w:val="002200C5"/>
    <w:rsid w:val="002231D9"/>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54EFD"/>
    <w:rsid w:val="00480B52"/>
    <w:rsid w:val="004844B6"/>
    <w:rsid w:val="004902B1"/>
    <w:rsid w:val="004970A4"/>
    <w:rsid w:val="004B4213"/>
    <w:rsid w:val="004D3039"/>
    <w:rsid w:val="004F0740"/>
    <w:rsid w:val="0050158D"/>
    <w:rsid w:val="00523687"/>
    <w:rsid w:val="00523D06"/>
    <w:rsid w:val="0053698A"/>
    <w:rsid w:val="005637FB"/>
    <w:rsid w:val="00571BB3"/>
    <w:rsid w:val="00581C23"/>
    <w:rsid w:val="005960FC"/>
    <w:rsid w:val="00596ADA"/>
    <w:rsid w:val="005C01B8"/>
    <w:rsid w:val="005C7EFE"/>
    <w:rsid w:val="005D3ECC"/>
    <w:rsid w:val="005D5998"/>
    <w:rsid w:val="005E725D"/>
    <w:rsid w:val="005E7DDF"/>
    <w:rsid w:val="005F63F0"/>
    <w:rsid w:val="0060171C"/>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567"/>
    <w:rsid w:val="00746822"/>
    <w:rsid w:val="00751D0E"/>
    <w:rsid w:val="00764D13"/>
    <w:rsid w:val="00775A21"/>
    <w:rsid w:val="00776D26"/>
    <w:rsid w:val="00783CCF"/>
    <w:rsid w:val="00790F4C"/>
    <w:rsid w:val="007932D7"/>
    <w:rsid w:val="00796CCB"/>
    <w:rsid w:val="007B5934"/>
    <w:rsid w:val="007D37D7"/>
    <w:rsid w:val="007F4597"/>
    <w:rsid w:val="00803FE3"/>
    <w:rsid w:val="00804484"/>
    <w:rsid w:val="00807BA8"/>
    <w:rsid w:val="00821BF0"/>
    <w:rsid w:val="00834632"/>
    <w:rsid w:val="00841176"/>
    <w:rsid w:val="00854717"/>
    <w:rsid w:val="0086002F"/>
    <w:rsid w:val="00863850"/>
    <w:rsid w:val="00865CBA"/>
    <w:rsid w:val="008960DF"/>
    <w:rsid w:val="008A174F"/>
    <w:rsid w:val="008A357E"/>
    <w:rsid w:val="008B0F4C"/>
    <w:rsid w:val="008B77D4"/>
    <w:rsid w:val="008C1D0E"/>
    <w:rsid w:val="008C5676"/>
    <w:rsid w:val="008E5302"/>
    <w:rsid w:val="008E5E14"/>
    <w:rsid w:val="009041DC"/>
    <w:rsid w:val="00907C53"/>
    <w:rsid w:val="009260C0"/>
    <w:rsid w:val="00927E52"/>
    <w:rsid w:val="00930B54"/>
    <w:rsid w:val="0094053F"/>
    <w:rsid w:val="009434B4"/>
    <w:rsid w:val="00956C9A"/>
    <w:rsid w:val="009765F5"/>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A3167"/>
    <w:rsid w:val="00AC0BEB"/>
    <w:rsid w:val="00AC708F"/>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67981"/>
    <w:rsid w:val="00C72620"/>
    <w:rsid w:val="00C737DB"/>
    <w:rsid w:val="00C7707F"/>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376D6"/>
    <w:rsid w:val="00E4006D"/>
    <w:rsid w:val="00E41FB9"/>
    <w:rsid w:val="00E468C4"/>
    <w:rsid w:val="00E6005A"/>
    <w:rsid w:val="00E67503"/>
    <w:rsid w:val="00E73B29"/>
    <w:rsid w:val="00E748E0"/>
    <w:rsid w:val="00E80AC5"/>
    <w:rsid w:val="00E8465A"/>
    <w:rsid w:val="00E864AF"/>
    <w:rsid w:val="00E92F80"/>
    <w:rsid w:val="00E9498C"/>
    <w:rsid w:val="00E96032"/>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71969417">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43967165">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069126">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369834484">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4</TotalTime>
  <Pages>1</Pages>
  <Words>3740</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36</cp:revision>
  <dcterms:created xsi:type="dcterms:W3CDTF">2021-11-24T18:54:00Z</dcterms:created>
  <dcterms:modified xsi:type="dcterms:W3CDTF">2024-10-0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